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f1799389-4d1b-4e32-8081-21d120a7e964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2Z</dcterms:created>
  <dcterms:modified xsi:type="dcterms:W3CDTF">2023-09-08T19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